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ino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lic virus C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tis virus X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trovirus/VietNam/Rat/16715_10 non-structural polyprotein and structural poly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lex Bastrovirus-like virus strain CAVL/Fresno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trovirus-like_virus/VietNam/Bat/17819_21 non-structural polyprotein and structural poly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astrovirus CH1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trovirus/VietNam/Porcine/17489_85 non-structural polyprotein and structural poly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astrovirus 2 strain 43/US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astrovirus 4 strain 35/US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us wild boar/WBAstV-1/2011/HUN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mastrovirus 2 isolate K32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medary astrovirus isolate DcAstV-27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astrovirus strain BAstV-GX7/CHN/201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mastrovirus 3 isolate PAstV-GX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astrovirus B76/HK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astrovirus 5 isolate AstV5-US-IA12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astrovirus 3 isolate US-MO12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trovirus 7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hroom bacilliform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eat stripe mosaic virus isolate WhSMV:BR:Everest segment RNA 1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ato latent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pevine berry inner necrosi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rry twisted leaf associated virus isolate CTLV_843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pevine virus K isolate Jo RNA-dependent RNA polymerase (ORF1), hypothetical protein (ORF2), movement protein (ORF3), coat protein (ORF4), and nucleic acid binding protein (ORF5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nidia seed-borne latent virus isolate 01227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 clover vein mosaic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tifer birnavirus strain Palavas segment B, genomic RN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sophila x virus segment B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tched snakehead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rmia melon viru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lerotinia sclerotiorum ourmia-like virus 2 RNA 1 isolate 291 RNA-dependent RNA polymerase gene, partial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9 isolate DMS6_42418 RNA dependent RNA polymerase (QKR19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Pestalotiopsis botourmiavirus 3 RNA-dependent RNA polymerase (QKU72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tis cinerea ourmia-like virus 14 isolate BCS15_DN1170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80 isolate DMS10_21607 RNA dependent RNA polymerase (QKR85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sava virus C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10 isolate DMS1_25369 RNA dependent RNA polymerase (QKR20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irus cherry viru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um oxysporum ourmia-like virus isolate HuN8 RNA-dependent RNA polymerase (QKU54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ricularia oryzae ourmia-like virus 3 PoOLV3 genomic RNA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Apple ourmia-like virus 3 isolate WA1 RNA-dependent RNA polymerase (QKR07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naporthe oryzae botourmiavirus 9 strain SH0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osphaeria dothidea Ourmia-like virus isolate PGMJ17 RNA-dependent RNA polymerase (QKU00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citrinum ourmia-like virus 1 isolate MUT1071 RNA-dependent RNA polymerase (QKM02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61 isolate DMG-A_34540 RNA dependent RNA polymerase (QKR67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neoniger ourmia-like virus 1 strain AnOlv1CBS 115656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tis cinerea ourmia-like virus 5 isolate BCI5_DN1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76 isolate DMS2_8134 RNA dependent RNA polymerase (QKR81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ricularia oryzae ourmia-like virus 1 PoOLV1 genomic RNA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13 isolate DMG-A_34860 RNA dependent RNA polymerase (QKR23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phomina phaseolina ourmia-like virus 3 RNA-dependent RNA polymerase (QKS50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87 isolate DMS6_41719 RNA dependent RNA polymerase (QKR91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27 isolate DMG-D_13497 RNA dependent RNA polymerase (QKR37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7 isolate DMS6_42536 RNA dependent RNA polymerase (QKR17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phomina phaseolina ourmia-like virus 2 RNA-dependent RNA polymerase (QKS48_gp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e mosaic virus RNA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etaria mottle virus RNA 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mber mosaic virus RNA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berry chlorotic ringspot virus RNA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ac leaf chlorosis virus segment RNA-2, host Syringa vulgaris, genomic RN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falfa mosaic virus RNA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ratum latent virus 1998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vet ringsport virus isolate Win-01 segment RNA2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den I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thermomutatus chrysovirus 1 isolate NZCV1 segment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janczewskii chrysovirus 2 segment RNA1 ORF1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lex mosquito virus 4 strain CMosV4/Santa Clar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pyris noctiluca chuvirus-like virus 1 isolate 17FIN7 segment 1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simmon virus B genomic RNA, complete genome, variant 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berry vein banding associated virus isolate Mississippi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 acute respiratory syndrome coronavirus 2 isolate Wuhan-Hu-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valve RNA virus G1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sophila C virus strain EB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cket paralysis virus nonstructural polyprotein and structural poly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s dicistrovirus isolate AWD-1151 nonstructural polyprotein and structural poly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opheles C virus non-structural polyprotein and structural poly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nopsis invicta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valve RNA virus G5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ica exsecta virus 1 isolate Fex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metobi P virus genomic RNA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ovirus AC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hid lethal paralysi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bee paralysi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ose dicistrovirus isolate UW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roseopurpureum negative ssRNA virus 1 isolate MUT2146 RNA-dependent RNA polymerase (QK737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discovirus strain St. Louis Primary Isolate segment L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mycobunyavirales-like virus 4 isolate DMS1_DN25387 segment RNA1 RNA dependent RNA polymerase (QK745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Coniothyrium diplodiella negative-stranded RNA virus 1 isolate CREA-VE-6SY1 segment 3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mycobunyavirales-like virus 8 isolate DMS10_DN26589 segment RNA1 RNA-dependent RNA polymerase (QK746_gp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tom colony associated dsRNA virus 15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yza sativa endorna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yza rufipogon endorna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ged bean alphaendornavirus 1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atobasidium endornavirus D isolate Murdoch-4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ctonia cerealis endorna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ll pepper endornavirus isolate Penol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genaria siceraria endornavirus-California isolate FB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eolus vulgaris endornavirus 1 isolate PvEV-1_Brazil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lerotinia minor endornavirus 1 strain LC2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cia faba endorna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iviridae sp. isolate AVE007 maturation gene, partial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iviridae sp. isolate AVE004 maturation gene, partial cds; and hypothetical protein and replic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iviridae sp. isolate AVE006 maturation (QIS40_gp1) gene, partial cds; and hypothetical protein (QIS40_gp2) and replicase (QIS40_gp3)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viral diarrhea virus 1-SD1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tom colony associated ssRNA virus 1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estivirus BtSk-PestV-1/GX2017 polyprotein (QKT96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viral diarrhea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civirus J isolate Hepacivirus/RMU10-3382/GER/2010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civirus I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titis GB virus B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civirus M polyprotein (POLY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quine Pegivirus 1 isolate C003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hepacivirus polyprotein (POLY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civirus L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reza hepacivirus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ivirus F isolate PDB-1698 polyprotein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lahepevirus balayani nonstructural protein and structural vir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titis 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hepatitis E virus isolate Bat Rf-HEV/Shanxi2013 nonstructural polyprotein, capsid protein,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cahepevirus ratti isolate RdHEVEm40/LuXi/201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a hepevirus strain agile forg/RD6/2015/HUN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lahepevirus balayani isolate AlgSwe2012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lahepevirus balayani isolate little egret/kocsag02/2014/HUN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titis E virus rat/R63/DEU/200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hepevirus isolate DesRot/Peru/API17_F_DrHEV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pevirus D isolate BatHEV/BS7/GE/200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ian hepatitis 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gatella furcifera hepe-like virus isolate Guangdong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lerotinia homoeocarpa hypovirus 1 strain ShHvLT1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ricus bisporus virus 2 strain C19-C1 isolate AbV2-003, partial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lerotium rolfsii hypovirus 7 strain BLH-1-2 polyprotein (QKQ19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choderma asperellum hypovirus 1 strain TaHv1CBS 13193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tosphaeria turcica hypovirus 1 strain StHv128A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heraea pernyi iflavirus isolate LnApIV-0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migeres iflavirus gene for polyprotein, complete cds, strain: 10P38-310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ngsan iflavirus 1 strain A16.2047/ROK/2016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nocampus coccinellae paralysis virus strain Quebec201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sidiocoris tenuis iflavirus 1 strain SD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evicoryne brassicae picorna-lik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qua iflavirus isolate A14-49.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ica exsecta virus 2 isolate Fex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cbrood virus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gus lineolaris virus 1 isolate LlV-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ormed wing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odelphax striatella honeydew virus 1 isolate Nanjing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 plant necrotic ring blotch virus segment RNA2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ttodean arli-related virus OKIAV102 genomic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imsystermes virus isolate 3v4v_4 hypothetical protein 3 (QKS95_gp1), hypothetical protein 2 (QKS95_gp2), hypothetical protein 1 (QKS95_gp3), and putative replicase (QKS95_gp4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epsipteran arli-related virus OKIAV104 genomic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livirus sp. isolate YSN1024 genomic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ne RNA virus SF-3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ne RNA virus SF-2 gp1 and gp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dicibavirus clone Bat/CAM/DicV-P2/2013 non-structural polyprotein and structural poly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etoceros tenuissimus RNA virus type-II DNA, nearly complete genome, isolate: SS10-16V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ne RNA virus JP-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ne RNA virus PAL156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etoceros sp. RNA virus 2 genes for putative replication related protein, putative structural protein, complete cds, isolate: Csp02RNAV0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ne RNA virus BC-4 non-structural polyprotein and structural poly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ne RNA virus JP-B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chytrium single-stranded RNA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ionellopsis glacialis RNA virus genomic RNA, complete genome, isolate: AglaRNAV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ne RNA virus SF-1 RNA-dependent RNA polymerase and structural polyprotein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um andiyazi mitovirus 1 isolate Fa162-ARG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ysiphe necator mitovirus 3 isolate gpm 6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porthe rudis mito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ctonia solani mitovirus 34 putative RNA-dependent RNA polymerase (QKQ49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ysiphe necator mitovirus 2 isolate gpm 5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tis cinerea mitovirus 1 RNA-dependent RNA polymerase (RDRP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ulus lupulus mitovirus 1 strain HuluMV1-Karahanasou RNA-dependent RNA polymerase (RdRp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tomophthora muscae mitovirus 5 strain EnmuMV5-KVL-14-117 RNA-dependent RNA polymerase (RdRp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tis cinerea mitovirus 4 RdRp gene for RNA dependent RNA polymerase, isolate HAZ3-4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osphaeria dothidea mitovirus 1 isolate HNLJ-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tomophthora muscae mitovirus 4 strain EnmuMV4-KVL-14-117 RNA-dependent RNA polymerase (RdRp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basidion mitovirus 2 isolate HetMV2-an1 RNA-dependent RNA polymerase (RdRp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phagus diaphanum mitovirus 1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honectria parasitica mitovirus 1-NB63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ctonia solani mitovirus 31 putative RNA-dependent RNA polymerase (QKQ47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tocybe odora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mononegaambi virus 9 isolate DMG-B_Contig8 RNA dependent RNA polymerase (QKO33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ln Barn virus isolate UK1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millaria mellea negative strand RNA virus 2 strain ELDO17 genomic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Xinjiang mymona-like virus 2 isolate 236-k141_383893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mononega virus 2 isolate DMG-A_DN34502 ORF4 (QKO34_gp1), RNA dependent RNA polymerase (QKO34_gp2), ORF2 (QKO34_gp3), and ORF3 (QKO34_gp4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mymonavirus 1 isolate DMG-A_DN3868696 putative nucleocapsid (QKO30_gp1), ORF2 (QKO30_gp2), and RNA dependent RNA polymerase (QKO30_gp3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Penicillium cairnsense negative-stranded RNA virus 1 isolate CREA-VE-27SY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mononegaambi virus 8 isolate DMS1_DN25671 RNA dependent RNA polymerase (QKO32_gp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zhou Spider Virus strain XZZZ-2 RNA-dependent RNA polymerase (L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ccharomyces 20S RNA narna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ccharomyces 23S RNA narna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tophthora infestans RNA virus 4 isolate FLa2005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fin flounder nervous necrosis virus RNA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mura virus RNA1 segment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ck house virus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olarra virus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spotted grouper nervous necrosis virus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acato virus chromosome RNA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 beetle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influenza virus 5 strain W3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ston virus isolate Alstonville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otinia fuckeliana partitivirus 1, complete segment 1, genomic RN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stoloniferum virus S segment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osporidium parvum virus 1 strain Iowa segment dsRNA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thium nunn virus 1 UZ415 genomic RNA, segment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 clover cryptic virus 2 isolate IPP_Lirepa segment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lerotinia sclerotiorum partitivirus S segment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ticillium dahliae partitivirus 1 isolate Vd-253 segment RNA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fumigatus partitivirus 2 segment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per cryptic virus 1 isolate Jal-01 segment RNA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per cryptic virus 2 isolate HW-01 segment RNA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ochraceous virus strain FA0611 putative RNA 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mmeniella abietina RNA virus MS1 putative replic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ymnoascus destructans virus isolate PdV80251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covirus FusoV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tilaginoidea virens partitivirus 2 isolate Uv0901 segment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hiostoma partitivirus 1 RdRp gene for RNA-dependent RNA polymeras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simmon cryptic virus segment 1, isolate SSPI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la destructiva virus 1 segment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eurotus ostreatus virus 1 RNA-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t cryptic virus 2 segment dsRNA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aurantiogriseum partitivirus 1 segment RNA 1 62 kDa protein (AT160_sRNA1gp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2 strain WHDL02 RNA-dependent RNA polymerase (L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nopsis invicta virus 14 isolate B:Missipi genomic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jaru virus strain BeAn47693 segment L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ptera virus 3 strain SCM1764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angue virus strain Mati1754-2 segment L genomic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i Charoen-like virus isolate Rio segment L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halara polygoni bunya-like virus segment L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e stripe virus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wner virus L protein (QK834_sL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muto virus strain TR7904 segment L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ptera virus 5 strain SCM245062 RNA-dependent RNA polymerase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us dog/KNA/2015 strain PBV/Dog/KNA/RVC7/2015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us Equ3 segment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arine picobirnavirus isolate HKG-PF080915 segment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cken picobirnavirus strain PBV/CHK/M3841/HUN/2011 segment RNA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picobirnavirus RNA segment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us green monkey/KNA/2015 strain PBV/Simian/KNA/08984/2015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us sp. strain PBV/roe_deer/SLO/D38-14/2014 segment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picobirnavirus strain 221/04-16/ITA/2004 segment S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bavirus A isolate BtMf-PicoV-1/SAX2011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icorna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icornavirus 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icornavirus isolate BtMr-PicoV/JX2010 polyprotein gene, partial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divirus 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hington bat picornavirus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cken orivirus 1 strain chicken/Pf-CHK1/2013/HUN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way rat hunnivirus isolate NrHuV/NYC-E21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terovirus SEV-gx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inan gekko similignum picornavirus strain LPXYC222841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avirus A2 strain SZAL6-MoV/2011/HUN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ngdong spotted longbarbel catfish picornavirus strain GDDSYC43605 polyprotein (QKL93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chi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 pasi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t-and-mouth disease virus O isolate o6pirbright iso5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picornavirus genomic RNA, complete genome, strain: Bo-11-39/2009/JPN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sapelo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enterovirus 9 strain UKG/410/73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chovirus A isolate HuN41 polyprotein (QKJ46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tescho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 picornavirus Tottori-WOL gene for polyprotein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rhinovirus 8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kobuvirus SH-W-CHN/2010/Chi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chuan takin entero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kobuvirus swine/S-1-HUN/2007/Hungary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terovirus goat/JL1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icornavirus 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ian sapelo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irus E1 isolate RtMrut-PicoV/JL2014-1 polyprotein (QKK66_gp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orthopneumovirus Subgroup A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syncytial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eioblastus mosaic virus PleMV-J1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lery latent virus isolate Ag097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y yellow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d tomato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sh vein yellowing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s severe mosaic virus isolate BJ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li ringspot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llot yellow strip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ksfoot streak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ucchini yellow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per veinal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li veinal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per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ugmansia mosaic virus strain SK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yegrass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eat streak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ticum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an yellow mosaic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cina stabulans sigma virus RNA-dependent RNA polymerase (L) gene, partial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al virus Indiana 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gshan nematode virus 4 strain XSNXC32924 putative nucleoprotein, hypothetical protein 1, hypothetical protein 2, putative glycoprotein, and RNA-dependent RNA polymer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icular stomatitis Alagoas virus Indiana 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lepidoptera virus 2 strain LCM101902 putative nucleoprotein, hypothetical protein 2, putative membrane protein, putative glycoprotein 1, putative glycoprotein 2, and RNA-dependent RNA polymer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ry Creek virus nucleoprotein, phosphoprotein, hypothetical proteins, matrix, glycoprotein, hypothetical protein, and polymer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kola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icular stomatitis Indiana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pevine chrome mosaic virus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ichoke yellow ringspot virus partial gene for polyprotein, genomic RNA, from Allium cep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nip ringspot virus isolate B segment RNA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ad bean wilt virus 2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ato black ring virus RNA 1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tavirus C segment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rotavirus B strain Bang373 RNA dependent RNA polymerase (VP1) mRNA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ke Sinai virus strain WHCC111282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ke Sinai virus 2 strain VN3 ORF1, RNA-dependant RNA polymerase, and capsid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ke Sinai virus 1 Orf1, RNA-dependant RNA polymerase, and capsid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ke Sinai Virus SA2 ORF1, RNA-dependent RNA polymerase, ORF3, and ORF4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cerne transient streak virus isolate LTSV-Can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terranean clover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vet tobacco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ttboellia yellow mottle virus culture-collection DSM:PV-0496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bania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yegrass mottle virus isolate MAFF. No. 307043 from Japan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us chlorotic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nake melon asteroid mosaic virus isolate Su95-67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garcane yellow leaf virus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insettia crypt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pea polerovirus 1 isolate BE167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virus 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erata yellow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rn bean mosaic virus isolate Sao Paulo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ybean yellow common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rn cowpea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nodiflorum mottle virus culture-collection ATCC:PV-49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 bean polerovirus 1 strain 525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on aphid-borne yellow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pea polerovirus 2 isolate BE17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wberry polerovirus 1 isolate AB530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ksfoot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eberry shoestring virus genomic RNA, polyprotein, strain: BSSV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nip rosette virus isolate TRoV-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aya lethal yellowing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e yellow mottle virus complete genome, isolate CI4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alis rugose mosaic virus isolate Piracicab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mbidium chlorotic mosaic virus genomic RNA, complete genome, isolate: Cym92-20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ckpea chlorotic stunt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t chlorosi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 aphid-borne yellow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ropus yellowing virus isolate THSP1-B P0, P1-P2 fusion protein, P1, P3-P5 readthrough protein, P3, and P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pevine enamovirus 1 isolate CS-BR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ndnut rosette assistor virus isolate SC7.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ato leafroll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per vein yellows virus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 yellows virus isolate BrYV-ABJ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tton leafroll dwarf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ze rough dwarf fijivirus RNA dependent RNA polymerase (P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torovirus strain SH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eda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mottle virus RNA-dependent RNA polymerase gene, partial cds; and long-distance movement protein and cell-to-cell movement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on necrotic spot virus,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t black scorch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rcraea necrotic streak virus isolate Cauc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panese iris necrotic ring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 paspalum asymptomatic virus strain 200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nip crink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ze chlorotic mottle virus genomic RNA, isolate KS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nsoga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ndnut rosette virus complete genome, strain MC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onis mosaic virus DNA, complete genome, isolate: HSP-2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amine chlorotic fleck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ation mottle virus (CarMV) complete genomic RNA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eet clover necrotic mosaic virus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largonium ringspot virus isolate DSMZ-PV-030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necrosis virus 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ive mild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ksfoot mild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necrosis virus D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ctarine stem pitting-associated virus isolate nectarine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ngsan tombus-like virus 1 strain A16.1368/ROK/2016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at chlorotic stunt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e virus A isolate SK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 stem necrosi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elonia flower break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rot mottle mimic umbravirus (CMoMV) dsRNA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largonium chlorotic ring pattern virus isolate GR57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m spherical virus culture-collection DSMZ:PV-0517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ybean yellow mottle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largonium flower break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brachoa mottle virus isolate Californi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 rugosa leaf distortion virus isolate MN-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mber necrosi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smine mosaic-associated virus 2 isolate HI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hos latent virus genes for replicase, capsid protein and movement protein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ymbidium ringspot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icum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pea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ive latent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largonium necrotic spot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smine virus H isolate Fujian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ichoke mottled crink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ze white line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ggplant mottled crink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 clover necrotic mosaic virus RNA-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ek white strip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hnsongrass chlorotic stripe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ling lespedeza virus 1 isolate 06TGP0109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ley yellow dwarf virus Ker-III isolate K460 RNA-dependent RNA polymerase P1-P2 fusion (ORF1) and RNA-dependent RNA polymerase P1 (ORF1) genes, partial cds; and aphid transmission protein P5 (ORF3), coat protein P3 (ORF3), and movement protein P4 (ORF4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derberry latent virus isolate ELV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an leafroll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otka lupine vein-clearing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ple-associated luteovirus isolate A6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mber Bulgarian latent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ematis chlorotic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ple luteovirus 1 isolate PA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 clover associated virus isolate HZ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biscus chlorotic ringspot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ato necrosis virus isolate QV32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ley yellow dwarf virus Ker-II isolate K43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ze necrotic streak virus isolate Arizo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e spring dwarf-associated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occan pepper virus isolate MPV-PM7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iopian tobacco bushy top virus isolate 18-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guaro cactu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ley yellow dwarf virus - MAV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nut bud necrosis virus L protein (L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migeres subalbatus virus SaX06-AK20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tilaginoidea virens RNA virus 5 strain F10-338 coat protein (CP) and RNA-dependent RNA polymerase (RdRp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 clover powdery mildew-associated totivirus 6 genomic RNA, complete genome, isolate: RPaTV6_75-22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 clover powdery mildew-associated totivirus 1 genomic RNA, complete genome, isolate: RPaTV1a_65-114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phyllomyces dendrorhous virus L1A capsid protein (CP) and RNA-dependent RNA polymerase (RdRp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chomonas vaginali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tom colony associated dsRNA virus 5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 clover powdery mildew-associated totivirus 2 CP, RdRp genes for capsid protein, RNA dependent RNA polymerase, complete cds, isolate: RPaTV2_75-52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ccharomyces cerevisiae virus L-BC (La)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effersomyces segobiensis virus L isolate NRRL Y-1157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um poae victorivirus 1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 clover powdery mildew-associated totivirus 5 genomic RNA, complete genome, isolate: RPaTV5_75-14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haeropsis sapinea RNA virus 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stralian Anopheles totivirus isolate AATV 150840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chomonas vaginalis virus 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phyllomyces dendrorhous virus L1b capsid protein (CP) and RNA-dependent RNA polymerase (RdRp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tom colony associated dsRNA virus 3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foetidus slow virus 1 CP gene and RdRp gene, genomic RN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tom colony associated dsRNA virus 4 genome type B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onotus nipponicus virus genes for capsid protein, RdRp, complete cds, strain: SS-2014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naporthe oryzae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 clover powdery mildew-associated totivirus 3 genomic RNA, complete genome, isolate: RPaTV3_75-77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ypocladium cylindrosporum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um asiaticum victorivirus 1 isolate F16176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tilaginoidea virens RNA virus L isolate GX-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tilaginoidea virens RNA virus 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mycovirus 178 clone 178b putative RNA-dependent RNA polymerase gene, partial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ara elegans RNA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haeropsis sapinea RNA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osphaeria dothidea victorivirus 1 isolate GY2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auveria bassiana victori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ellinia necatrix victorivirus 1 RNA, complete genome, isolate: W1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ysimum latent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mber green mottle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grass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nip vein-clearing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per mild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ato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abi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rika mild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ato mottle mosaic virus isolate MX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mber fruit mottle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nut clump virus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eptocarpus flower break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uda pepper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mild green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ll pepper mottle tobamo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ya chlorotic spot virus isolate 12-41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ngipani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 early browning virus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n-hemp mosaic virus 129 kDa replicase mRNA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phila clavipes virus 3 isolate SC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umeria mosaic virus isolate Plu-Ind-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phomina phaseolina tobamo-like virus strain IL-01 201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phila clavipes virus 4 isolate SC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at golden stripe virus RNA1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lphocoris suturalis virus isolate HBWH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121 strain BHHZL1036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tombus-like virus 15 strain BHBJDX1875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19 strain WHCCII13323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ermutotetra-like virus 11 strain mosHB234479 RdRp and putative capsid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43 strain QTM2702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myriapoda virus 1 strain WGML505798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uangao insect virus 12 strain insectZJ98124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22 strain WHSF747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23 strain WHCCII13263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water strider virus 14 strain SXSSP2565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fly virus 4 strain fly11658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coleoptera virus 1 strain QCM13120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picorna-like virus 8 strain SHWC1239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ptera virus 14 strain QTM46268 segment 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4 strain BHHK13096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29 strain BHBei7709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7 strain BHBei7565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28 strain WZRBX4285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house centipede virus 6 strain WHWG5539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8 strain CJLX29920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9 strain CJLX3073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3 strain WZFSL80503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crawfish virus 7 strain CJLX29643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4 strain CJLX30236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1 strain WZFSL7871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tombus-like virus 2 strain SHWC01c379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/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tombus-like virus 8 strain BHZY6051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7 strain WHBL69243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5 strain CJLX42586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etragnatha maxillosa virus 8 strain arthropodmix13417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12 strain WHBL7180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zhaovirus-like virus 4 strain BHZY60633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narna-like virus 1 strain SXXX35820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5 strain WZFSL67420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33 strain WZFSL7656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22 strain CJLX3007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6 strain CJLX3070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9 strain WHBL72555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2 strain CJLX2786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12 strain SZmix21586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obemo-like virus 25 strain BHZC34084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crawfish virus 2 strain CJLX3076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lerophthora macrospora virus A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oda-like virus 5 strain HOU15776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water strider virus 16 strain SXXX3806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17 strain WZFSL8282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8 strain CJLX21588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spider virus 3 strain spider13388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0 strain CJLX21891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bei picorna-like virus 3 strain WHCC10145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 strain BWBFG61141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4 strain BHZY53599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unio douglasiae virus 1 strain WHBL72336 RNA-dependent RNA polymerase and B2-like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7 strain WZFSL4462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9 strain WZSLuoI85212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tombus-like virus 1 strain SXXX36383 hypothetical protein 3, hypothetical protein 2, and hypothetical protein 1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6 strain WGML12775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2 strain BHZC35702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15 strain BHZY5934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zhaovirus-like virus 1 strain WLJQ103300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11 strain BHZY6090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47 strain spider13322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48 strain BHZC37443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spider virus 7 strain spider133569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1 strain CJLX30677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4 strain BHJP52694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47 strain SCJXSX3935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picorna-like virus 10 strain SHWC1358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leech virus 2 strain SZmix2158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7 strain CJLX49320 hypothetical protein 2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hepe-like virus 2 strain WZFSL85851 replicase and putative structur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4 strain CJLX2965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narna-like virus 5 strain WZFSL79329 RNA-dependent RNA polymerase and putative capsid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61 strain BHBei76813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tombus-like virus 2 strain SXXX29202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ptera virus 16 strain SCM3200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36 strain WGML12525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narna-like virus 3 strain CJLX30350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 aphid borne yellows virus associated RNA RNA-dependent RNA polymerase and putative 25K replicase component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9 strain WZSBei6943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shrimp virus 4 strain WZRBX4330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narna-like virus 1 strain SHWC0209c12582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7 strain WHBL72300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40 strain WZFSL8310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45 strain BHZC37433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aphia shell virus 1 strain BHZY6069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valve hepelivirus G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24 strain BHZY6045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6 strain BHZC37402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narna-like virus 2 strain CJLX29055 RNA-dependent RNA polymerase and putative capsid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channeled applesnail virus 1 strain WZFSL8549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oda-like virus 17 strain HC3004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zhaovirus-like virus 1 strain BHZY59866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15 strain WZFSL8550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tombus-like virus 7 strain BHBJDX18773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20 strain WGML14680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ipunculid worm virus 3 strain BHZC3745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39 strain WGML9144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6 strain BHJP26864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picorna-like virus 11 strain SHWC1361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aphia shell virus 2 strain YYSZX1762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80 strain BHZC36213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13 strain WHYY1897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37 strain WZSBei6957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44 strain BHXG2614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tombus-like virus 5 strain HOU13117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picorna-like virus 12 strain SXXX2415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10 strain CJLX3064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tombus-like virus 5 strain SXSSP1244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0 strain BHZY60512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obemo-like virus 1 strain BHZY60709 hypothetical protein 1, RdRp, and putative capsid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picorna-like virus 14 strain SHWC1361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picorna-like virus 5 strain SXXX34146 hypothetical protein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5 strain WGML13636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3 strain WHBL72900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46 strain BHZC3738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picorna-like virus 8 strain SXXX35540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1 strain BWBFG39775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9 strain BHBJDX1881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crustacean virus 4 strain WLJQ79834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7 strain CJLX30686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picorna-like virus 12 strain SHWC0209c1195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49 strain WGML112833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12 strain CJLX2995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11 strain CJLX3067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picorna-like virus 1 strain SHWC1362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7 strain CJLX3078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8 strain CJLX3077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28 strain BHZY6069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picorna-like virus 5 strain WLJQ10279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oda-like virus 18 strain YYSZX13070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5 strain BHNXC4141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narna-like virus 2 strain SHWC0209c12594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1 strain CJLX3014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water strider virus 17 strain SXSSP170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narna-like virus 2 strain shrimp13495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14 strain BHHK13044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8 strain WHCC116238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13 strain CJLX4099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2 strain WZFSL8405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yanvirus-like virus 1 strain WHCC105213 hypothetical protein 1, RNA-dependent RNA polymerase,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odonate virus 7 strain QTM27298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11 strain WHBL72829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leech virus 3 strain SZmix6351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2 strain WHBL7315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tombus-like virus 1 strain SHWC0209c1268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 strain CJLX2626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16 strain WZFSL7868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64 strain BHJP5475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hrimp virus 6 strain BHBJDX18793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3 strain BHTH1607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18 strain QTM27278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weivirus-like virus 5 strain BHZY60693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102 strain BHZC35144 hypothetical protein 1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zhaovirus-like virus 1 strain WHBL52766 RNA-dependent RNA polymerase and putative capsid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tombus-like virus 1 strain SCJXSX39078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bivalvia virus 3 strain beimix3848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9 strain HOU146315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narna-like virus 4 strain WZSLuoI82501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zhaovirus-like virus 5 strain BHNXC41311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orthoptera virus 4 strain ZCM21011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3 strain WGML143241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49 strain BHZC3685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tombus-like virus 10 strain BHZY59908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tombus-like virus 3 strain SXXX3738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unio douglasiae virus 2 strain WHBL72658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3 strain CJLX2878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81 strain HOU14970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ick virus 2 strain tick10913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tom colony associated dsRNA virus 17 genome type B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odonate virus 4 strain QTM161803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crawfish virus 4 strain CLX881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myriapoda virus 3 strain WGML139652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sobemo-like virus 1 strain CJLX29826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zhaovirus-like virus 2 strain BHTSS12281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60 strain BHBei5572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31 strain WHZM1018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16 strain WZFSL6736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57 strain BHHQ57630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53 strain WZSLuoI8606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20 strain BHJJX2560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crawfish virus 3 strain CJLX3078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15 strain WHYY21098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1 strain SZmix20791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weivirus-like virus 4 strain BWBFG40762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5 strain CJLX3058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tombus-like virus 3 strain WLJQ76752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sobemo-like virus 2 strain CJLX29674 replicase, hypothetical protein 2, and putative capsid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9 strain WHBL6324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sobemo-like virus 1 strain WZFSL61418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narna-like virus 4 strain CJLX30771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2 strain WGML145690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2 strain WHBL6711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12 strain WZFSL7424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6 strain CJLX25258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weivirus-like virus 13 strain BHZY60103 RNA-dependent RNA polymerase, hypothetical protein 1,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32 strain WHBL7113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15 strain WZFSL70232 hypothetical protein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100 strain BHNXC4114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8 strain BHZY59840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narna-like virus 2 strain WLJQ103952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shrimp virus 5 strain shrimp1432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birna-like virus 7 strain BHNXC57916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tombus-like virus 4 strain BHZY58951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14 strain QTM642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tombus-like virus 4 strain SXXX7002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6 strain WZFSL85189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21 strain spider121926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5 strain SSZZ300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ne RNA virus SOG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olero-like virus 2 strain QTM26674 hypothetical protein 1, hypothetical protein 2, hypothetical protein 3, hypothetical protein 4, and hypothetical protein 5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2 strain BHZY5821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ping earthworm virus 1 strain CPQY105740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16 strain spider58816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mosquito virus 3 strain 3mos6141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43 strain BHNXC4121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artiti-like virus 2 strain BHZY60797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hepe-like virus 1 strain CJLX30636 replic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33 strain WHBL6707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5 strain WHBL7054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millipede virus 3 strain WHWG5652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5 strain BHHZL10358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leech virus 4 strain SZmix2087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ptera virus 1 strain SCM5128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62 strain BHBei7456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narna-like virus 8 strain WZRBX43201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narna-like virus 7 strain WZFSL82100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7 strain spider13444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obemo-like virus 17 strain HOU15715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4 strain WHYY20523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10 strain WHCC11236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52 strain beimix7558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crustacean virus 3 strain WLJQ14292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24 strain WHLC539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narna-like virus 3 strain SHWC01c3372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oda-like virus 9 strain WHLC536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narna-like virus 1 strain CJLX30050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85 strain BHHK12971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picorna-like virus 4 strain SHWC13603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picorna-like virus 5 strain SHWC1354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12 strain WZFSL84432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hrimp virus 1 strain BHBJDX1767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30 strain BHNXC4147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mollusks virus 1 strain WZSLuoI8614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gastropodes virus 1 strain WZSLuoI8601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20 strain CJLX3073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crawfish virus 1 strain CJLX3078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96 strain HOU158314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9 strain BHBJDX1884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channeled applesnail virus 2 strain WZFSL8584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2 strain CJLX3069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13 strain BHWZXX14912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11 strain WHSFII1131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87 strain BHJJX25970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picorna-like virus 2 strain WLJQ10411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shrimp virus 10 strain WZRBX43419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91 strain BHJJX2593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21 strain WHBL7309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21 strain CJLX874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arthropod virus 1 strain arthropodmix450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41 strain WZFSL8006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narna-like virus 9 strain WZSLuoI85295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obemo-like virus 15 strain BHBJDX18383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weivirus-like virus 7 strain BHZY60887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4 strain CJLX3031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picorna-like virus 11 strain SXXX3769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66 strain SSZZ2530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1 strain WHSF746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18 strain QTM2640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47 strain WHCCII1115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48 strain spider12965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53 strain BHNXC4144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uangao insect virus 10 strain insectZJ9462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14 strain WZFSL15005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esarmid crab virus 2 strain SCJXSX3900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picorna-like virus 9 strain SHWC0209c1263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4 strain WHBL9000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15 strain arthropodmix1375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24 strain WZSBei69493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picorna-like virus 3 strain SXXX3620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19 strain CJLX5731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picorna-like virus 4 strain SXXX3781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1 strain BHXG2649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40 strain WHYY2345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3 strain BHBJDX18174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1 strain BHZC3698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60 strain QTM27104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61 strain mosHB235903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picorna-like virus 7 strain SHWC0209c12710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zhou nematode virus 2 strain XZSJSC3355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sophila subobscura Nora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yrthosiphon pisum virus protein P1 gene, complete cds; and protein P2 gene, partial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tombus-like virus 14 strain BHZC37000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narna-like virus 5 strain WLJQ94194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tombus-like virus 1 strain WLJQ10419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narna-like virus 3 strain shrimp14503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narna-like virus 3 strain WLJQ100768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46 strain spider13370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26 strain BHHQ66335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razor shell virus 1 strain BHZC3727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39 strain BHSC16408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103 strain BHBei7708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25 strain SCM51430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picorna-like virus 13 strain SXXX3401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17 strain WZSBei6928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2 strain beimix7367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etragnatha maxillosa virus 3 strain SSZZ2994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37 strain WHBL7229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1 strain WZSLuoI8594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25 strain QTM2723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22 strain WZFSL8396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crustacean virus 2 strain WLJQ10213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25 strain WHBL69613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19 strain SCM5152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tombus-like virus 2 strain BHNXC4145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hepe-like virus 3 strain WHYY20710 replicase, putative capsid protein,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40 strain BHNXC3908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 strain BHNXC41478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10 strain WZRBX4316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spider virus 9 strain spider112003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zhaovirus-like virus 2 strain WHBL71389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macula-like virus 1 strain QTM27280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30 strain spider13281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5 strain WZSLuoI8432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20 strain WHCCII13322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11 strain CJLX3062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ti-like virus 17 strain tick107859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26 strain BZL9335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yanvirus-like virus 2 strain beimix74779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40 strain QCM118690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hejiang mosquito virus 1 strain mosZJ3549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tom colony associated dsRNA virus 17 genome type A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3 strain QTM25395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8 strain BHNXC41454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4 strain WGML147612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orthoptera virus 1 strain ZCM2131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weivirus-like virus 12 strain BWBFG40815 RNA-dependent RNA polymerase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ingmen tombus-like virus 1 strain JMYJCC68055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ermutotetra-like virus 2 strain QTM26624 RdRp, hypothetical protein 1,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22 strain ZCM2127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phaeromadae virus 2 strain BHTSS2643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ingmen tombus-like virus 2 strain JMYJCC11049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ipunculid worm virus 2 strain BHNXC4148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31 strain WHBL72828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40 strain QTM10480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42 strain WZFSL7428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oda-like virus 11 strain BHJJX49550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-like virus 6 strain WGML136220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90 strain BHWZXX1457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27 strain WHZM1013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heteroptera virus 4 strain SHWC01c297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20 strain BWBFG40664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124 strain BHBJDX1859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46 strain spider13333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sophila A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narna-like virus 1 strain WLJQ102793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mantis shrimp virus 5 strain BHXG2529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permutotetra-like virus 1 strain SXSSP2461 RdRp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picorna-like virus 6 strain WLJQ10151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26 strain QTM2712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120 strain BHSC167783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picorna-like virus 7 strain WLJQ10205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mantis shrimp virus 3 strain BHXG26678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odonate virus 5 strain QTM2727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obemo-like virus 6 strain BWBFG4082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24 strain GCM7656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50 strain BHZC37234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31 strain QTM26628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um poae negative-stranded virus 2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54 strain BHNXC4148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116 strain YYSZX1638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etragnatha maxillosa virus 5 strain SSZZ347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etragnatha maxillosa virus 1 strain arthropodmix23158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porthe ambigua RNA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heteroptera virus 1 strain SHWC13624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zhou nematode virus 7 strain XZSJSC6558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tis cinerea negative-stranded RNA virus 1 RdRp gene for RNA dependent RNA polymerase, isolate HAZ3-9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barnacle virus 13 strain BHTH16173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endorna-like virus 1 strain SHWC0209c12790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ti-like virus 5 strain WHSWHC3754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virga-like virus 1 strain mosHB236471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reto virus strain 3940-83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uangao alphatetra-like virus 1 strain insectZJ93971 replicase, putative structural protein,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51 strain QTM2729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80 strain WHCCII1025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Millipede virus 4 strain GCM8225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endorna-like virus 1 strain QCM14888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22 strain SZmix20730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birna-like virus 8 strain BHNXC71065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24 strain SCM50734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23 strain SZmix21602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virga-like virus 18 strain fly97447 RdRp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heteroptera virus 1 strain arthropodmix8462 RdRp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21 strain WHCCII1307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5 strain BHJP52955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house centipede virus 4 strain WHYY19909 segment 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cricket virus 2 strain WHXS3745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17 strain QTM26798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82 strain YYSZX1772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22 strain QTM26784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ev virus genes for hypothetical proteins, complete cds, strain: PL17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macula-like virus 2 strain QTM27299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41 strain QTM13309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38 strain spider13382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6 strain spider12866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coleoptera virus 2 strain QCM7628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30 strain QTM1961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ptera virus 17 strain SCM172187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narna-like virus 4 strain WLJQ10379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water strider virus 8 strain SXSSP2580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picorna-like virus 5 strain CJLX30750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crawfish virus 6 strain CJLX30496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savirus 1 strain gppn00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barnacle virus 2 strain BHTH16123 RdRp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gshan nematode virus 1 strain XSNXC21749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yang virga-like virus 1 strain SYJFC48301 RdRp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zhou nematode virus 1 strain XZSJSC65770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utanap virus strain F33/CI/2004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gshan nematode virus 2 strain XSNXC13152 RdRp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zhou partiti-like virus 1 strain XZSJSC65291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Middle East Hepe-Astrovirus isolate KSA403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ick virus 3 strain tick10842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echinoderm virus 1 strain BHJP4203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0 strain BHJJX2595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alivirus A isolate PicaV-A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tymo-like virus polyprotein and capsid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um graminearum mycotymovirus 1 isolate SX6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ctonia solani flexivirus 1 isolate DC17/RsFV-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valve RNA virus G2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arctic picorna-like virus 4 nonstructural protein and structur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-like virus AWando1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picorna-like virus 9 strain SXXX3656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arctic picorna-like virus 1 nonstructural protein and structur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valve RNA virus G3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rry virus Trakiya isolate PAI 2-2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arctic picorna-like virus 2 nonstructural protein and structur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oga picorna-like 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arctic picorna-like virus 3 nonstructur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atyid shrimp virus 3 strain SXXX3758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bird arili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phila clavipes virus 2 isolate SC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a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avirus 3 strain 958-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ales Tottori-HG1 gene for polyprotein, complete cds, strain: Tottori-HG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ales Bu-1 gene for polyprotein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avirus sp. isolate 16370_5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lifi Virus putative polyprotein gene, complete cd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2:04:04Z</dcterms:created>
  <dcterms:modified xsi:type="dcterms:W3CDTF">2024-08-03T22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